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17A25" w14:textId="07FF9AE5" w:rsidR="00386A9D" w:rsidRPr="00EB49E8" w:rsidRDefault="003A26F4" w:rsidP="00386A9D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B49E8">
        <w:rPr>
          <w:rFonts w:ascii="TH SarabunPSK" w:hAnsi="TH SarabunPSK" w:cs="TH SarabunPSK" w:hint="cs"/>
          <w:b/>
          <w:bCs/>
          <w:sz w:val="32"/>
          <w:szCs w:val="32"/>
          <w:cs/>
        </w:rPr>
        <w:t>แพนเค้กแสนอร่อย</w:t>
      </w:r>
    </w:p>
    <w:p w14:paraId="55A4FE7D" w14:textId="6F9E13D5" w:rsidR="00115DB9" w:rsidRDefault="00775D09" w:rsidP="00775D09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ลังจากคุณเดินทางมาที่ </w:t>
      </w:r>
      <w:r>
        <w:rPr>
          <w:rFonts w:ascii="TH SarabunPSK" w:hAnsi="TH SarabunPSK" w:cs="TH SarabunPSK"/>
          <w:sz w:val="32"/>
          <w:szCs w:val="32"/>
        </w:rPr>
        <w:t xml:space="preserve">KMITL </w:t>
      </w:r>
      <w:r>
        <w:rPr>
          <w:rFonts w:ascii="TH SarabunPSK" w:hAnsi="TH SarabunPSK" w:cs="TH SarabunPSK" w:hint="cs"/>
          <w:sz w:val="32"/>
          <w:szCs w:val="32"/>
          <w:cs/>
        </w:rPr>
        <w:t>ได้ไม่นาน คุณก็ได้ค้นพบร้านแพนเค้กสุดแสนจะอร่อยร้านหนึ่ง</w:t>
      </w:r>
      <w:r w:rsidR="00115DB9">
        <w:rPr>
          <w:rFonts w:ascii="TH SarabunPSK" w:hAnsi="TH SarabunPSK" w:cs="TH SarabunPSK" w:hint="cs"/>
          <w:sz w:val="32"/>
          <w:szCs w:val="32"/>
          <w:cs/>
        </w:rPr>
        <w:t xml:space="preserve"> คุณได้ไปกินแพนเค้กที่ร้านนี้บ่อยมากจนคุณเริ่มสนิทกับเจ้าของร้านแล้ว </w:t>
      </w:r>
    </w:p>
    <w:p w14:paraId="38497368" w14:textId="4F822F70" w:rsidR="00115DB9" w:rsidRDefault="00115DB9" w:rsidP="00775D09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F46708">
        <w:rPr>
          <w:rFonts w:ascii="TH SarabunPSK" w:hAnsi="TH SarabunPSK" w:cs="TH SarabunPSK" w:hint="cs"/>
          <w:sz w:val="32"/>
          <w:szCs w:val="32"/>
          <w:cs/>
        </w:rPr>
        <w:t xml:space="preserve">วันหนึ่งคุณเกิดอยากรู้สูตรการทำแพนเค้กของร้านนี้ขึ้นมา คุณเลยไปขอร้องเจ้าของร้านให้บอกสูตรในการทำแพนเค้กให้คุณหน่อย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จ้าของร้านบอกว่า </w:t>
      </w:r>
      <w:r w:rsidRPr="00115DB9">
        <w:rPr>
          <w:rFonts w:ascii="TH SarabunPSK" w:hAnsi="TH SarabunPSK" w:cs="TH SarabunPSK" w:hint="cs"/>
          <w:sz w:val="32"/>
          <w:szCs w:val="32"/>
        </w:rPr>
        <w:t>“</w:t>
      </w:r>
      <w:r>
        <w:rPr>
          <w:rStyle w:val="d2edcug0"/>
          <w:rFonts w:ascii="TH SarabunPSK" w:hAnsi="TH SarabunPSK" w:cs="TH SarabunPSK" w:hint="cs"/>
          <w:sz w:val="32"/>
          <w:szCs w:val="32"/>
          <w:cs/>
        </w:rPr>
        <w:t>สูตรแพนเค้ก</w:t>
      </w:r>
      <w:r w:rsidRPr="00115DB9">
        <w:rPr>
          <w:rStyle w:val="d2edcug0"/>
          <w:rFonts w:ascii="TH SarabunPSK" w:hAnsi="TH SarabunPSK" w:cs="TH SarabunPSK" w:hint="cs"/>
          <w:sz w:val="32"/>
          <w:szCs w:val="32"/>
          <w:cs/>
        </w:rPr>
        <w:t>ของฉันน่ะเหรอ</w:t>
      </w:r>
      <w:r w:rsidRPr="00115DB9">
        <w:rPr>
          <w:rStyle w:val="d2edcug0"/>
          <w:rFonts w:ascii="TH SarabunPSK" w:hAnsi="TH SarabunPSK" w:cs="TH SarabunPSK" w:hint="cs"/>
          <w:sz w:val="32"/>
          <w:szCs w:val="32"/>
        </w:rPr>
        <w:t xml:space="preserve">? </w:t>
      </w:r>
      <w:r w:rsidRPr="00115DB9">
        <w:rPr>
          <w:rStyle w:val="d2edcug0"/>
          <w:rFonts w:ascii="TH SarabunPSK" w:hAnsi="TH SarabunPSK" w:cs="TH SarabunPSK" w:hint="cs"/>
          <w:sz w:val="32"/>
          <w:szCs w:val="32"/>
          <w:cs/>
        </w:rPr>
        <w:t>ถ้าอยากได้ก็เอาไปสิ ออกไปหากันเลย ฉันได้เอา</w:t>
      </w:r>
      <w:r w:rsidR="001932E1">
        <w:rPr>
          <w:rStyle w:val="d2edcug0"/>
          <w:rFonts w:ascii="TH SarabunPSK" w:hAnsi="TH SarabunPSK" w:cs="TH SarabunPSK" w:hint="cs"/>
          <w:sz w:val="32"/>
          <w:szCs w:val="32"/>
          <w:cs/>
        </w:rPr>
        <w:t>สูตร</w:t>
      </w:r>
      <w:r w:rsidRPr="00115DB9">
        <w:rPr>
          <w:rStyle w:val="d2edcug0"/>
          <w:rFonts w:ascii="TH SarabunPSK" w:hAnsi="TH SarabunPSK" w:cs="TH SarabunPSK" w:hint="cs"/>
          <w:sz w:val="32"/>
          <w:szCs w:val="32"/>
          <w:cs/>
        </w:rPr>
        <w:t>ไปไว้ที่นั้นหมดแล้ว</w:t>
      </w:r>
      <w:r w:rsidRPr="00115DB9">
        <w:rPr>
          <w:rFonts w:ascii="TH SarabunPSK" w:hAnsi="TH SarabunPSK" w:cs="TH SarabunPSK" w:hint="cs"/>
          <w:sz w:val="32"/>
          <w:szCs w:val="32"/>
        </w:rPr>
        <w:t>”</w:t>
      </w:r>
      <w:r w:rsidR="00F46708">
        <w:rPr>
          <w:rFonts w:ascii="TH SarabunPSK" w:hAnsi="TH SarabunPSK" w:cs="TH SarabunPSK"/>
          <w:sz w:val="32"/>
          <w:szCs w:val="32"/>
        </w:rPr>
        <w:t xml:space="preserve"> </w:t>
      </w:r>
      <w:r w:rsidR="00F46708">
        <w:rPr>
          <w:rFonts w:ascii="TH SarabunPSK" w:hAnsi="TH SarabunPSK" w:cs="TH SarabunPSK" w:hint="cs"/>
          <w:sz w:val="32"/>
          <w:szCs w:val="32"/>
          <w:cs/>
        </w:rPr>
        <w:t>แต่คุณขี้เกียจตามหาสถานที่แห่งนั้นมาก ๆ คุณเลยขอร้องเจ้าของร้านให้เสนอวิธีที่ง่ายขึ้น</w:t>
      </w:r>
    </w:p>
    <w:p w14:paraId="5062A963" w14:textId="24759059" w:rsidR="00D40DFA" w:rsidRDefault="00D40DFA" w:rsidP="00775D09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เจ้าของร้านจึงเสนอให้คุณเล่นเกมโดยมีกติกาดังนี้</w:t>
      </w:r>
      <w:r w:rsidR="00DA5822">
        <w:rPr>
          <w:rFonts w:ascii="TH SarabunPSK" w:hAnsi="TH SarabunPSK" w:cs="TH SarabunPSK" w:hint="cs"/>
          <w:sz w:val="32"/>
          <w:szCs w:val="32"/>
          <w:cs/>
        </w:rPr>
        <w:t xml:space="preserve"> เจ้าของร้านจะให้แพนเค้กคุณมา คุณมีหน้าที่แค่กินให้เยอะที่สุดเท่านั้น คุณตกลงตามคำขอของเจ้าของร้านและได้กินแพนเค้กไปเยอะมาก ๆๆๆๆๆๆ</w:t>
      </w:r>
      <w:r w:rsidR="00DA5822">
        <w:rPr>
          <w:rFonts w:ascii="TH SarabunPSK" w:hAnsi="TH SarabunPSK" w:cs="TH SarabunPSK"/>
          <w:sz w:val="32"/>
          <w:szCs w:val="32"/>
        </w:rPr>
        <w:t xml:space="preserve"> </w:t>
      </w:r>
      <w:r w:rsidR="00DA5822">
        <w:rPr>
          <w:rFonts w:ascii="TH SarabunPSK" w:hAnsi="TH SarabunPSK" w:cs="TH SarabunPSK" w:hint="cs"/>
          <w:sz w:val="32"/>
          <w:szCs w:val="32"/>
          <w:cs/>
        </w:rPr>
        <w:t>จนกินไม่หมดและเรียกให้เจ้าของร้านมาเก็บจานไปในที่สุด</w:t>
      </w:r>
    </w:p>
    <w:p w14:paraId="4F228304" w14:textId="70751152" w:rsidR="00DA5822" w:rsidRDefault="00DA5822" w:rsidP="00775D09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เมื่อคุณทวงถามสูตร เจ้าของร้านได้</w:t>
      </w:r>
      <w:r w:rsidR="00D173E6">
        <w:rPr>
          <w:rFonts w:ascii="TH SarabunPSK" w:hAnsi="TH SarabunPSK" w:cs="TH SarabunPSK" w:hint="cs"/>
          <w:sz w:val="32"/>
          <w:szCs w:val="32"/>
          <w:cs/>
        </w:rPr>
        <w:t>เหลี่ยมคุณโดยเพิ่มเงื่อนไขอีกข้อหนึ่งคือคุณต้องตอบให้ได้ว่าคุณกินแพนเค้กไปแล้วเหลือในจากกี่ชิ้น คุณไม่สามารถจำจานตอนคืนได้</w:t>
      </w:r>
      <w:r w:rsidR="00D649EA">
        <w:rPr>
          <w:rFonts w:ascii="TH SarabunPSK" w:hAnsi="TH SarabunPSK" w:cs="TH SarabunPSK" w:hint="cs"/>
          <w:sz w:val="32"/>
          <w:szCs w:val="32"/>
          <w:cs/>
        </w:rPr>
        <w:t>เพราะตอนนี้คุณเริ่มอิ่มจนง่วง</w:t>
      </w:r>
      <w:r w:rsidR="00D173E6">
        <w:rPr>
          <w:rFonts w:ascii="TH SarabunPSK" w:hAnsi="TH SarabunPSK" w:cs="TH SarabunPSK" w:hint="cs"/>
          <w:sz w:val="32"/>
          <w:szCs w:val="32"/>
          <w:cs/>
        </w:rPr>
        <w:t xml:space="preserve"> แต่คุณพอจะทราบว่าคุณกิน</w:t>
      </w:r>
      <w:r w:rsidR="00DA396A">
        <w:rPr>
          <w:rFonts w:ascii="TH SarabunPSK" w:hAnsi="TH SarabunPSK" w:cs="TH SarabunPSK" w:hint="cs"/>
          <w:sz w:val="32"/>
          <w:szCs w:val="32"/>
          <w:cs/>
        </w:rPr>
        <w:t>และสั่งเพิ่ม</w:t>
      </w:r>
      <w:r w:rsidR="00EF3131">
        <w:rPr>
          <w:rFonts w:ascii="TH SarabunPSK" w:hAnsi="TH SarabunPSK" w:cs="TH SarabunPSK" w:hint="cs"/>
          <w:sz w:val="32"/>
          <w:szCs w:val="32"/>
          <w:cs/>
        </w:rPr>
        <w:t>เมื่อไร</w:t>
      </w:r>
      <w:r w:rsidR="00D173E6">
        <w:rPr>
          <w:rFonts w:ascii="TH SarabunPSK" w:hAnsi="TH SarabunPSK" w:cs="TH SarabunPSK" w:hint="cs"/>
          <w:sz w:val="32"/>
          <w:szCs w:val="32"/>
          <w:cs/>
        </w:rPr>
        <w:t>เท่านั้น</w:t>
      </w:r>
      <w:r w:rsidR="00AD50B9">
        <w:rPr>
          <w:rFonts w:ascii="TH SarabunPSK" w:hAnsi="TH SarabunPSK" w:cs="TH SarabunPSK" w:hint="cs"/>
          <w:sz w:val="32"/>
          <w:szCs w:val="32"/>
          <w:cs/>
        </w:rPr>
        <w:t xml:space="preserve"> คุณจึงต้องเขียนโปรแกรมคำนวณว่าคุณเหลือแพนเค้กในจานกี่ชิ้นขึ้นมา เพื่อตามล่าสูตรแพนเค้กแสนอร่อยนั้นมาให้ได้</w:t>
      </w:r>
    </w:p>
    <w:p w14:paraId="6FE65322" w14:textId="77777777" w:rsidR="00386A9D" w:rsidRPr="007218F8" w:rsidRDefault="00386A9D" w:rsidP="00386A9D">
      <w:pPr>
        <w:rPr>
          <w:rFonts w:ascii="TH SarabunPSK" w:hAnsi="TH SarabunPSK" w:cs="TH SarabunPSK"/>
          <w:b/>
          <w:bCs/>
          <w:sz w:val="32"/>
          <w:szCs w:val="32"/>
        </w:rPr>
      </w:pPr>
      <w:r w:rsidRPr="007218F8">
        <w:rPr>
          <w:rFonts w:ascii="TH SarabunPSK" w:hAnsi="TH SarabunPSK" w:cs="TH SarabunPSK"/>
          <w:b/>
          <w:bCs/>
          <w:sz w:val="32"/>
          <w:szCs w:val="32"/>
        </w:rPr>
        <w:t xml:space="preserve">Input: </w:t>
      </w:r>
    </w:p>
    <w:p w14:paraId="0BF45B1D" w14:textId="77777777" w:rsidR="008A5C1B" w:rsidRDefault="00386A9D" w:rsidP="007408F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มี </w:t>
      </w:r>
      <w:r w:rsidR="008A5C1B">
        <w:rPr>
          <w:rFonts w:ascii="TH SarabunPSK" w:hAnsi="TH SarabunPSK" w:cs="TH SarabunPSK"/>
          <w:sz w:val="32"/>
          <w:szCs w:val="32"/>
        </w:rPr>
        <w:t>n+1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บรรทัด</w:t>
      </w:r>
    </w:p>
    <w:p w14:paraId="20512F9B" w14:textId="65377A22" w:rsidR="008A5C1B" w:rsidRDefault="008A5C1B" w:rsidP="007408F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รรทัดที่ 1 รับค่าจำนวนครั้งที่กิน/เติมแพนเค้ก</w:t>
      </w:r>
      <w:r w:rsidR="009723C6">
        <w:rPr>
          <w:rFonts w:ascii="TH SarabunPSK" w:hAnsi="TH SarabunPSK" w:cs="TH SarabunPSK"/>
          <w:sz w:val="32"/>
          <w:szCs w:val="32"/>
        </w:rPr>
        <w:t xml:space="preserve"> (</w:t>
      </w:r>
      <w:r w:rsidR="009723C6">
        <w:rPr>
          <w:rFonts w:ascii="TH SarabunPSK" w:hAnsi="TH SarabunPSK" w:cs="TH SarabunPSK" w:hint="cs"/>
          <w:sz w:val="32"/>
          <w:szCs w:val="32"/>
          <w:cs/>
        </w:rPr>
        <w:t xml:space="preserve">1 </w:t>
      </w:r>
      <w:r w:rsidR="009723C6">
        <w:rPr>
          <w:rFonts w:ascii="TH SarabunPSK" w:hAnsi="TH SarabunPSK" w:cs="TH SarabunPSK"/>
          <w:sz w:val="32"/>
          <w:szCs w:val="32"/>
        </w:rPr>
        <w:t>&lt;= n &lt;= 10000)</w:t>
      </w:r>
    </w:p>
    <w:p w14:paraId="543E65EC" w14:textId="0B7B45A5" w:rsidR="00386A9D" w:rsidRDefault="008A5C1B" w:rsidP="007408F3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บรรทัดที่ 2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ถึง </w:t>
      </w:r>
      <w:r>
        <w:rPr>
          <w:rFonts w:ascii="TH SarabunPSK" w:hAnsi="TH SarabunPSK" w:cs="TH SarabunPSK"/>
          <w:sz w:val="32"/>
          <w:szCs w:val="32"/>
        </w:rPr>
        <w:t xml:space="preserve">n+1 </w:t>
      </w:r>
      <w:r>
        <w:rPr>
          <w:rFonts w:ascii="TH SarabunPSK" w:hAnsi="TH SarabunPSK" w:cs="TH SarabunPSK" w:hint="cs"/>
          <w:sz w:val="32"/>
          <w:szCs w:val="32"/>
          <w:cs/>
        </w:rPr>
        <w:t>รับค่าว่ากินแพนเค้ก</w:t>
      </w:r>
      <w:r w:rsidR="00686EAB">
        <w:rPr>
          <w:rFonts w:ascii="TH SarabunPSK" w:hAnsi="TH SarabunPSK" w:cs="TH SarabunPSK" w:hint="cs"/>
          <w:sz w:val="32"/>
          <w:szCs w:val="32"/>
          <w:cs/>
        </w:rPr>
        <w:t xml:space="preserve"> 1 ชิ้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>
        <w:rPr>
          <w:rFonts w:ascii="TH SarabunPSK" w:hAnsi="TH SarabunPSK" w:cs="TH SarabunPSK"/>
          <w:sz w:val="32"/>
          <w:szCs w:val="32"/>
        </w:rPr>
        <w:t xml:space="preserve">e)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รือเติมแพนเค้ก </w:t>
      </w:r>
      <w:r w:rsidR="00686EAB">
        <w:rPr>
          <w:rFonts w:ascii="TH SarabunPSK" w:hAnsi="TH SarabunPSK" w:cs="TH SarabunPSK" w:hint="cs"/>
          <w:sz w:val="32"/>
          <w:szCs w:val="32"/>
          <w:cs/>
        </w:rPr>
        <w:t xml:space="preserve">1 ชิ้น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 w:rsidR="00525DE6">
        <w:rPr>
          <w:rFonts w:ascii="TH SarabunPSK" w:hAnsi="TH SarabunPSK" w:cs="TH SarabunPSK"/>
          <w:sz w:val="32"/>
          <w:szCs w:val="32"/>
        </w:rPr>
        <w:t>r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78D8E07A" w14:textId="77777777" w:rsidR="00386A9D" w:rsidRPr="007218F8" w:rsidRDefault="00386A9D" w:rsidP="00386A9D">
      <w:pPr>
        <w:rPr>
          <w:rFonts w:ascii="TH SarabunPSK" w:hAnsi="TH SarabunPSK" w:cs="TH SarabunPSK"/>
          <w:b/>
          <w:bCs/>
          <w:sz w:val="32"/>
          <w:szCs w:val="32"/>
        </w:rPr>
      </w:pPr>
      <w:r w:rsidRPr="007218F8">
        <w:rPr>
          <w:rFonts w:ascii="TH SarabunPSK" w:hAnsi="TH SarabunPSK" w:cs="TH SarabunPSK"/>
          <w:b/>
          <w:bCs/>
          <w:sz w:val="32"/>
          <w:szCs w:val="32"/>
        </w:rPr>
        <w:t xml:space="preserve">Output: </w:t>
      </w:r>
    </w:p>
    <w:p w14:paraId="3328AF0B" w14:textId="4F616566" w:rsidR="00386A9D" w:rsidRDefault="00386A9D" w:rsidP="00386A9D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มี </w:t>
      </w:r>
      <w:r w:rsidR="00235B1A">
        <w:rPr>
          <w:rFonts w:ascii="TH SarabunPSK" w:hAnsi="TH SarabunPSK" w:cs="TH SarabunPSK" w:hint="cs"/>
          <w:sz w:val="32"/>
          <w:szCs w:val="32"/>
          <w:cs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บรรทัด</w:t>
      </w:r>
      <w:r w:rsidR="00235B1A">
        <w:rPr>
          <w:rFonts w:ascii="TH SarabunPSK" w:hAnsi="TH SarabunPSK" w:cs="TH SarabunPSK" w:hint="cs"/>
          <w:sz w:val="32"/>
          <w:szCs w:val="32"/>
          <w:cs/>
        </w:rPr>
        <w:t xml:space="preserve"> แสดงจำนวนแพนเค้กที่เหลือในจานในตอนจบ</w:t>
      </w:r>
    </w:p>
    <w:p w14:paraId="734C2DEF" w14:textId="77777777" w:rsidR="00137D8C" w:rsidRDefault="00137D8C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3AD00340" w14:textId="565AC534" w:rsidR="00386A9D" w:rsidRDefault="00386A9D" w:rsidP="00386A9D">
      <w:pPr>
        <w:rPr>
          <w:rFonts w:ascii="TH SarabunPSK" w:hAnsi="TH SarabunPSK" w:cs="TH SarabunPSK"/>
          <w:b/>
          <w:bCs/>
          <w:sz w:val="32"/>
          <w:szCs w:val="32"/>
        </w:rPr>
      </w:pPr>
      <w:r w:rsidRPr="007218F8">
        <w:rPr>
          <w:rFonts w:ascii="TH SarabunPSK" w:hAnsi="TH SarabunPSK" w:cs="TH SarabunPSK"/>
          <w:b/>
          <w:bCs/>
          <w:sz w:val="32"/>
          <w:szCs w:val="32"/>
        </w:rPr>
        <w:lastRenderedPageBreak/>
        <w:t>Example: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86A9D" w14:paraId="6B559F9A" w14:textId="77777777" w:rsidTr="00DB48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9198850" w14:textId="77777777" w:rsidR="00386A9D" w:rsidRDefault="00386A9D" w:rsidP="00DB48BE">
            <w:pPr>
              <w:jc w:val="center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Input</w:t>
            </w:r>
          </w:p>
        </w:tc>
        <w:tc>
          <w:tcPr>
            <w:tcW w:w="4508" w:type="dxa"/>
          </w:tcPr>
          <w:p w14:paraId="438F4BA4" w14:textId="77777777" w:rsidR="00386A9D" w:rsidRDefault="00386A9D" w:rsidP="00DB48B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Output</w:t>
            </w:r>
          </w:p>
        </w:tc>
      </w:tr>
      <w:tr w:rsidR="00386A9D" w14:paraId="49C77EE3" w14:textId="77777777" w:rsidTr="00DB4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DC10C4D" w14:textId="77777777" w:rsidR="00137D8C" w:rsidRPr="00137D8C" w:rsidRDefault="00137D8C" w:rsidP="00924A19">
            <w:pPr>
              <w:tabs>
                <w:tab w:val="left" w:pos="1393"/>
              </w:tabs>
              <w:jc w:val="both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137D8C">
              <w:rPr>
                <w:rFonts w:ascii="TH SarabunPSK" w:hAnsi="TH SarabunPSK" w:cs="TH SarabunPSK"/>
                <w:b w:val="0"/>
                <w:bCs w:val="0"/>
                <w:sz w:val="32"/>
                <w:szCs w:val="32"/>
                <w:cs/>
              </w:rPr>
              <w:t>5</w:t>
            </w:r>
          </w:p>
          <w:p w14:paraId="5201DFA8" w14:textId="77777777" w:rsidR="00137D8C" w:rsidRPr="00137D8C" w:rsidRDefault="00137D8C" w:rsidP="00924A19">
            <w:pPr>
              <w:tabs>
                <w:tab w:val="left" w:pos="1393"/>
              </w:tabs>
              <w:jc w:val="both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137D8C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r</w:t>
            </w:r>
          </w:p>
          <w:p w14:paraId="2CEE0946" w14:textId="77777777" w:rsidR="00137D8C" w:rsidRPr="00137D8C" w:rsidRDefault="00137D8C" w:rsidP="00924A19">
            <w:pPr>
              <w:tabs>
                <w:tab w:val="left" w:pos="1393"/>
              </w:tabs>
              <w:jc w:val="both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137D8C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r</w:t>
            </w:r>
          </w:p>
          <w:p w14:paraId="42E682B8" w14:textId="77777777" w:rsidR="00137D8C" w:rsidRPr="00137D8C" w:rsidRDefault="00137D8C" w:rsidP="00924A19">
            <w:pPr>
              <w:tabs>
                <w:tab w:val="left" w:pos="1393"/>
              </w:tabs>
              <w:jc w:val="both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137D8C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r</w:t>
            </w:r>
          </w:p>
          <w:p w14:paraId="2031A0D7" w14:textId="77777777" w:rsidR="00137D8C" w:rsidRPr="00137D8C" w:rsidRDefault="00137D8C" w:rsidP="00924A19">
            <w:pPr>
              <w:tabs>
                <w:tab w:val="left" w:pos="1393"/>
              </w:tabs>
              <w:jc w:val="both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137D8C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e</w:t>
            </w:r>
          </w:p>
          <w:p w14:paraId="4ED8CCA8" w14:textId="36B3908F" w:rsidR="00386A9D" w:rsidRDefault="00137D8C" w:rsidP="00924A19">
            <w:pPr>
              <w:tabs>
                <w:tab w:val="left" w:pos="1393"/>
              </w:tabs>
              <w:jc w:val="both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137D8C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e</w:t>
            </w:r>
          </w:p>
        </w:tc>
        <w:tc>
          <w:tcPr>
            <w:tcW w:w="4508" w:type="dxa"/>
          </w:tcPr>
          <w:p w14:paraId="6E3030A8" w14:textId="2F867943" w:rsidR="00386A9D" w:rsidRDefault="00C9333F" w:rsidP="00DB48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</w:t>
            </w:r>
          </w:p>
        </w:tc>
      </w:tr>
      <w:tr w:rsidR="00386A9D" w14:paraId="47301F6F" w14:textId="77777777" w:rsidTr="00DB48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3E92282" w14:textId="77777777" w:rsidR="00924A19" w:rsidRPr="00924A19" w:rsidRDefault="00924A19" w:rsidP="00924A19">
            <w:pP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924A19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3</w:t>
            </w:r>
          </w:p>
          <w:p w14:paraId="11DDA4A7" w14:textId="77777777" w:rsidR="00924A19" w:rsidRPr="00924A19" w:rsidRDefault="00924A19" w:rsidP="00924A19">
            <w:pP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924A19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r</w:t>
            </w:r>
          </w:p>
          <w:p w14:paraId="7F0262D2" w14:textId="77777777" w:rsidR="00924A19" w:rsidRPr="00924A19" w:rsidRDefault="00924A19" w:rsidP="00924A19">
            <w:pP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924A19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e</w:t>
            </w:r>
          </w:p>
          <w:p w14:paraId="055BAD00" w14:textId="041341E1" w:rsidR="00386A9D" w:rsidRDefault="00924A19" w:rsidP="00924A19">
            <w:pP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924A19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e</w:t>
            </w:r>
          </w:p>
        </w:tc>
        <w:tc>
          <w:tcPr>
            <w:tcW w:w="4508" w:type="dxa"/>
          </w:tcPr>
          <w:p w14:paraId="29088702" w14:textId="0FBC0388" w:rsidR="00386A9D" w:rsidRDefault="00924A19" w:rsidP="00DB48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0</w:t>
            </w:r>
          </w:p>
        </w:tc>
      </w:tr>
    </w:tbl>
    <w:p w14:paraId="1C32B8A6" w14:textId="77777777" w:rsidR="00386A9D" w:rsidRDefault="00386A9D" w:rsidP="00386A9D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Hint:</w:t>
      </w:r>
    </w:p>
    <w:p w14:paraId="7FC3A144" w14:textId="624BE191" w:rsidR="00686EAB" w:rsidRPr="00D67476" w:rsidRDefault="00BA47FE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หากกิน</w:t>
      </w:r>
      <w:r w:rsidR="001365FB">
        <w:rPr>
          <w:rFonts w:ascii="TH SarabunPSK" w:hAnsi="TH SarabunPSK" w:cs="TH SarabunPSK" w:hint="cs"/>
          <w:sz w:val="32"/>
          <w:szCs w:val="32"/>
          <w:cs/>
        </w:rPr>
        <w:t>แพนเค้ก</w:t>
      </w:r>
      <w:r>
        <w:rPr>
          <w:rFonts w:ascii="TH SarabunPSK" w:hAnsi="TH SarabunPSK" w:cs="TH SarabunPSK" w:hint="cs"/>
          <w:sz w:val="32"/>
          <w:szCs w:val="32"/>
          <w:cs/>
        </w:rPr>
        <w:t>เกินที่มีอยู่</w:t>
      </w:r>
      <w:r w:rsidR="001365FB">
        <w:rPr>
          <w:rFonts w:ascii="TH SarabunPSK" w:hAnsi="TH SarabunPSK" w:cs="TH SarabunPSK" w:hint="cs"/>
          <w:sz w:val="32"/>
          <w:szCs w:val="32"/>
          <w:cs/>
        </w:rPr>
        <w:t>ในจา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EX: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หลือ 0 ชิ้นแล้วแต่กินอีก (เจอ </w:t>
      </w:r>
      <w:r>
        <w:rPr>
          <w:rFonts w:ascii="TH SarabunPSK" w:hAnsi="TH SarabunPSK" w:cs="TH SarabunPSK"/>
          <w:sz w:val="32"/>
          <w:szCs w:val="32"/>
        </w:rPr>
        <w:t>e</w:t>
      </w:r>
      <w:r>
        <w:rPr>
          <w:rFonts w:ascii="TH SarabunPSK" w:hAnsi="TH SarabunPSK" w:cs="TH SarabunPSK" w:hint="cs"/>
          <w:sz w:val="32"/>
          <w:szCs w:val="32"/>
          <w:cs/>
        </w:rPr>
        <w:t>) แพนเค้กจะไม่ลดลงต่ำกว่า 0 ได้อีก</w:t>
      </w:r>
    </w:p>
    <w:sectPr w:rsidR="00686EAB" w:rsidRPr="00D674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LKwMLU0MDS3MDRQ0lEKTi0uzszPAykwrgUAAMjF2ywAAAA="/>
  </w:docVars>
  <w:rsids>
    <w:rsidRoot w:val="005E49F9"/>
    <w:rsid w:val="00115DB9"/>
    <w:rsid w:val="001365FB"/>
    <w:rsid w:val="00137D8C"/>
    <w:rsid w:val="001932E1"/>
    <w:rsid w:val="00235B1A"/>
    <w:rsid w:val="0034058D"/>
    <w:rsid w:val="00386A9D"/>
    <w:rsid w:val="003A26F4"/>
    <w:rsid w:val="00460D71"/>
    <w:rsid w:val="00525DE6"/>
    <w:rsid w:val="005B6028"/>
    <w:rsid w:val="005E49F9"/>
    <w:rsid w:val="00686EAB"/>
    <w:rsid w:val="0070209B"/>
    <w:rsid w:val="007408F3"/>
    <w:rsid w:val="00775D09"/>
    <w:rsid w:val="00787829"/>
    <w:rsid w:val="008A5C1B"/>
    <w:rsid w:val="00924A19"/>
    <w:rsid w:val="009723C6"/>
    <w:rsid w:val="00AD50B9"/>
    <w:rsid w:val="00BA47FE"/>
    <w:rsid w:val="00C53075"/>
    <w:rsid w:val="00C9333F"/>
    <w:rsid w:val="00D173E6"/>
    <w:rsid w:val="00D40DFA"/>
    <w:rsid w:val="00D649EA"/>
    <w:rsid w:val="00D67476"/>
    <w:rsid w:val="00DA396A"/>
    <w:rsid w:val="00DA5822"/>
    <w:rsid w:val="00E80CED"/>
    <w:rsid w:val="00EB49E8"/>
    <w:rsid w:val="00EF3131"/>
    <w:rsid w:val="00F46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7FA73"/>
  <w15:chartTrackingRefBased/>
  <w15:docId w15:val="{CAE06DD1-49D5-4A90-B5F0-DB7993F71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86A9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4-5">
    <w:name w:val="Grid Table 4 Accent 5"/>
    <w:basedOn w:val="a1"/>
    <w:uiPriority w:val="49"/>
    <w:rsid w:val="00386A9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d2edcug0">
    <w:name w:val="d2edcug0"/>
    <w:basedOn w:val="a0"/>
    <w:rsid w:val="00115D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15</Words>
  <Characters>1232</Characters>
  <Application>Microsoft Office Word</Application>
  <DocSecurity>0</DocSecurity>
  <Lines>10</Lines>
  <Paragraphs>2</Paragraphs>
  <ScaleCrop>false</ScaleCrop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34</cp:revision>
  <dcterms:created xsi:type="dcterms:W3CDTF">2021-06-10T10:01:00Z</dcterms:created>
  <dcterms:modified xsi:type="dcterms:W3CDTF">2021-06-10T11:31:00Z</dcterms:modified>
</cp:coreProperties>
</file>